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1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360f04e80da96585a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1T06:12:30Z</dcterms:created>
  <dcterms:modified xsi:type="dcterms:W3CDTF">2025-02-01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1 06:12:24</vt:lpwstr>
  </property>
</Properties>
</file>